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12-16</w:t>
      </w:r>
      <w:r>
        <w:t xml:space="preserve"> </w:t>
      </w:r>
      <w:r>
        <w:t xml:space="preserve">06:12:2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e5819df4b61ec5c1f4f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12-16T06:12:34Z</dcterms:created>
  <dcterms:modified xsi:type="dcterms:W3CDTF">2021-12-16T06:1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12-16 06:12:27</vt:lpwstr>
  </property>
</Properties>
</file>